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p>
    <w:bookmarkStart w:id="20" w:name="X5a0e443ea663fa2fce3ad8dd2d59f659ecb1915"/>
    <w:p>
      <w:pPr>
        <w:pStyle w:val="Heading1"/>
      </w:pPr>
      <w:r>
        <w:t xml:space="preserve">Cover Letter for Mechatronics Engineer Position in United Kingdom Manchester</w:t>
      </w:r>
    </w:p>
    <w:p>
      <w:pPr>
        <w:pStyle w:val="FirstParagraph"/>
      </w:pPr>
      <w:r>
        <w:t xml:space="preserve">Dear [Hiring Manager's Name],</w:t>
      </w:r>
    </w:p>
    <w:p>
      <w:pPr>
        <w:pStyle w:val="BodyText"/>
      </w:pPr>
      <w:r>
        <w:t xml:space="preserve">As a highly motivated and technically skilled Mechatronics Engineer with a strong passion for innovation and problem-solving, I am excited to apply for the Mechatronics Engineer position at [Company Name] in Manchester, United Kingdom. With over [X years] of experience in designing, developing, and optimizing mechatronic systems, I am eager to contribute my expertise to a forward-thinking organization that values engineering excellence and technological advancement. Manchester’s reputation as a hub for engineering innovation and its thriving industrial landscape make this opportunity particularly appealing to me.</w:t>
      </w:r>
    </w:p>
    <w:p>
      <w:pPr>
        <w:pStyle w:val="BodyText"/>
      </w:pPr>
      <w:r>
        <w:t xml:space="preserve">My career as a Mechatronics Engineer has been defined by a commitment to integrating mechanical, electrical, and software systems to create efficient, reliable, and cutting-edge solutions. In my previous roles at [Previous Company Name], I led projects that involved the development of automated production lines, robotics integration, and control system design for manufacturing environments. These experiences have equipped me with a comprehensive understanding of mechatronic principles and the ability to deliver results in dynamic settings. For instance, I successfully implemented a sensor-based monitoring system that reduced machine downtime by 25% at [Previous Company Name], showcasing my ability to combine technical expertise with practical problem-solving.</w:t>
      </w:r>
    </w:p>
    <w:p>
      <w:pPr>
        <w:pStyle w:val="BodyText"/>
      </w:pPr>
      <w:r>
        <w:t xml:space="preserve">What draws me to Manchester is its vibrant engineering ecosystem. As the United Kingdom’s second-largest city, Manchester has become a focal point for advanced manufacturing, renewable energy, and smart technology initiatives. The presence of companies such as [Local Company Example 1], [Local Company Example 2], and [Local Company Example 3] underscores the city’s dedication to innovation in engineering. I am particularly inspired by Manchester’s role in the North West’s industrial renaissance, where mechatronics engineers are at the forefront of transforming traditional industries through automation and digitalization. This aligns perfectly with my professional goals of working on impactful projects that drive progress in a rapidly evolving technological landscape.</w:t>
      </w:r>
    </w:p>
    <w:p>
      <w:pPr>
        <w:pStyle w:val="BodyText"/>
      </w:pPr>
      <w:r>
        <w:t xml:space="preserve">Throughout my career, I have cultivated a diverse skill set that directly addresses the needs of modern mechatronics engineering. Proficient in CAD software such as SolidWorks and AutoCAD, I am adept at creating detailed designs for mechanical components and systems. My expertise in PLC programming (e.g., Siemens, Allen-Bradley) and SCADA systems enables me to develop robust control solutions for industrial applications. Additionally, I have hands-on experience with embedded systems development using Arduino and Raspberry Pi, as well as a strong foundation in electrical circuit design and microcontroller programming. These technical skills are complemented by my ability to collaborate effectively with cross-functional teams, ensuring that mechatronic solutions meet both engineering standards and business objectives.</w:t>
      </w:r>
    </w:p>
    <w:p>
      <w:pPr>
        <w:pStyle w:val="BodyText"/>
      </w:pPr>
      <w:r>
        <w:t xml:space="preserve">In Manchester’s competitive engineering environment, adaptability and continuous learning are critical. I have consistently sought opportunities to expand my knowledge, including completing advanced courses in [relevant field, e.g., "Industrial Automation" or "Robotics"]. I am also a certified [relevant certification, e.g., "ISO 9001 Quality Management System Auditor"], which underscores my commitment to quality and compliance in engineering practices. These qualifications, combined with my practical experience, allow me to approach challenges with both technical precision and a strategic mindset.</w:t>
      </w:r>
    </w:p>
    <w:p>
      <w:pPr>
        <w:pStyle w:val="BodyText"/>
      </w:pPr>
      <w:r>
        <w:t xml:space="preserve">What sets me apart as a Mechatronics Engineer is my ability to bridge the gap between theoretical concepts and real-world applications. In my previous role at [Previous Company Name], I collaborated with a team of software developers and mechanical engineers to design an automated quality inspection system for [specific product or process]. This project required integrating machine vision algorithms with mechanical actuators, resulting in a 30% increase in inspection efficiency. Such experiences have honed my ability to think critically, troubleshoot complex systems, and deliver solutions that align with organizational goals.</w:t>
      </w:r>
    </w:p>
    <w:p>
      <w:pPr>
        <w:pStyle w:val="BodyText"/>
      </w:pPr>
      <w:r>
        <w:t xml:space="preserve">Manchester’s emphasis on innovation and sustainability resonates deeply with my professional values. As the global focus shifts toward greener technologies and smart manufacturing, I am eager to contribute to projects that prioritize energy efficiency, automation, and digital transformation. For example, I have worked on optimizing renewable energy systems by designing mechatronic controls that improve the performance of solar panel tracking mechanisms. This experience has reinforced my belief in the power of engineering to address global challenges while driving economic growth.</w:t>
      </w:r>
    </w:p>
    <w:p>
      <w:pPr>
        <w:pStyle w:val="BodyText"/>
      </w:pPr>
      <w:r>
        <w:t xml:space="preserve">I am particularly drawn to [Company Name] because of its reputation for excellence in [specific area, e.g., "industrial automation" or "smart manufacturing"]. Your commitment to leveraging mechatronics engineering to solve complex problems aligns with my own professional aspirations. I am confident that my technical expertise, collaborative approach, and passion for innovation will make me a valuable asset to your team. I would welcome the opportunity to discuss how my background and skills can contribute to your company’s success in Manchester and beyond.</w:t>
      </w:r>
    </w:p>
    <w:p>
      <w:pPr>
        <w:pStyle w:val="BodyText"/>
      </w:pPr>
      <w:r>
        <w:t xml:space="preserve">Thank you for considering my application. I look forward to the possibility of contributing to [Company Name]’s mission of advancing engineering innovation in the United Kingdom Manchester reg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dc:title>
  <dc:creator/>
  <dc:language>en</dc:language>
  <cp:keywords/>
  <dcterms:created xsi:type="dcterms:W3CDTF">2026-07-23T08:32:50Z</dcterms:created>
  <dcterms:modified xsi:type="dcterms:W3CDTF">2026-07-23T08:32:50Z</dcterms:modified>
</cp:coreProperties>
</file>

<file path=docProps/custom.xml><?xml version="1.0" encoding="utf-8"?>
<Properties xmlns="http://schemas.openxmlformats.org/officeDocument/2006/custom-properties" xmlns:vt="http://schemas.openxmlformats.org/officeDocument/2006/docPropsVTypes"/>
</file>